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F2257" w14:textId="012058BB" w:rsidR="00760363" w:rsidRPr="000957E2" w:rsidRDefault="00760363" w:rsidP="000957E2">
      <w:pPr>
        <w:jc w:val="center"/>
        <w:rPr>
          <w:b/>
          <w:bCs/>
        </w:rPr>
      </w:pPr>
      <w:r w:rsidRPr="000957E2">
        <w:rPr>
          <w:b/>
          <w:bCs/>
        </w:rPr>
        <w:t>Target Behavior Label: Screen Time Duration</w:t>
      </w:r>
    </w:p>
    <w:p w14:paraId="375709EE" w14:textId="1CD24F0F" w:rsidR="000957E2" w:rsidRPr="000957E2" w:rsidRDefault="00760363" w:rsidP="000957E2">
      <w:pPr>
        <w:jc w:val="center"/>
        <w:rPr>
          <w:b/>
          <w:bCs/>
        </w:rPr>
      </w:pPr>
      <w:r w:rsidRPr="000957E2">
        <w:rPr>
          <w:b/>
          <w:bCs/>
        </w:rPr>
        <w:t>Operational Definition</w:t>
      </w:r>
    </w:p>
    <w:p w14:paraId="52BFB60D" w14:textId="2378D429" w:rsidR="00E343DB" w:rsidRDefault="005D348F" w:rsidP="00EC65E7">
      <w:r>
        <w:t>Operations definition is t</w:t>
      </w:r>
      <w:r w:rsidR="00760363">
        <w:t>he total number of minutes I spend on electronic screens (e.g., phone, tablet, computer, television) per day.</w:t>
      </w:r>
      <w:r w:rsidR="00EC65E7">
        <w:t xml:space="preserve"> </w:t>
      </w:r>
      <w:r w:rsidR="00760363">
        <w:t>This definition focuses on the dimension of duration (measured in minutes) and is objectively quantifiable. It can be observed and measured by another person or a recording device.</w:t>
      </w:r>
    </w:p>
    <w:p w14:paraId="61A425B5" w14:textId="467BEA80" w:rsidR="00760363" w:rsidRPr="00760363" w:rsidRDefault="00760363" w:rsidP="00EC65E7">
      <w:pPr>
        <w:jc w:val="center"/>
        <w:rPr>
          <w:b/>
          <w:bCs/>
        </w:rPr>
      </w:pPr>
      <w:r w:rsidRPr="00760363">
        <w:rPr>
          <w:b/>
          <w:bCs/>
        </w:rPr>
        <w:t>Recording instrument</w:t>
      </w:r>
    </w:p>
    <w:p w14:paraId="5B9F7E23" w14:textId="1E73E83C" w:rsidR="00760363" w:rsidRDefault="00EA6DFE" w:rsidP="00EA6DFE">
      <w:pPr>
        <w:ind w:firstLine="0"/>
      </w:pPr>
      <w:r>
        <w:t xml:space="preserve">I utilized the built-in Screen Time Tracker app on Apple </w:t>
      </w:r>
      <w:r w:rsidR="00E25825">
        <w:t>devices (</w:t>
      </w:r>
      <w:r>
        <w:t>iPhones</w:t>
      </w:r>
      <w:r w:rsidR="00E25825">
        <w:t xml:space="preserve"> and </w:t>
      </w:r>
      <w:proofErr w:type="spellStart"/>
      <w:r w:rsidR="007131DA">
        <w:t>M</w:t>
      </w:r>
      <w:r w:rsidR="00E25825">
        <w:t>acbooks</w:t>
      </w:r>
      <w:proofErr w:type="spellEnd"/>
      <w:r w:rsidR="00E25825">
        <w:t>)</w:t>
      </w:r>
      <w:r>
        <w:t xml:space="preserve"> to monitor and record my screen time activities. This application provides detailed insights into the duration of screen usage across various applications.</w:t>
      </w:r>
      <w:r w:rsidR="00E25825">
        <w:t xml:space="preserve"> </w:t>
      </w:r>
      <w:r>
        <w:t>This choice was made for its convenience and accessibility, as it comes pre-installed on Apple devices and offers comprehensive tracking capabilities.</w:t>
      </w:r>
      <w:r>
        <w:t xml:space="preserve"> The screen time application is available on </w:t>
      </w:r>
      <w:proofErr w:type="spellStart"/>
      <w:r w:rsidR="00FE45B4">
        <w:t>M</w:t>
      </w:r>
      <w:r>
        <w:t>ac</w:t>
      </w:r>
      <w:r w:rsidR="00FE45B4">
        <w:t>books</w:t>
      </w:r>
      <w:proofErr w:type="spellEnd"/>
      <w:r w:rsidR="00FE45B4">
        <w:t xml:space="preserve"> and </w:t>
      </w:r>
      <w:r w:rsidR="007131DA">
        <w:t>iP</w:t>
      </w:r>
      <w:r w:rsidR="00FE45B4">
        <w:t xml:space="preserve">hones as </w:t>
      </w:r>
      <w:r w:rsidR="007131DA">
        <w:t xml:space="preserve">it </w:t>
      </w:r>
      <w:r w:rsidR="00FE45B4">
        <w:t>is efficient as the two devices constitute my total screen</w:t>
      </w:r>
      <w:r w:rsidR="007131DA">
        <w:t xml:space="preserve"> </w:t>
      </w:r>
      <w:r w:rsidR="00FE45B4">
        <w:t>time.</w:t>
      </w:r>
    </w:p>
    <w:sectPr w:rsidR="00760363" w:rsidSect="00FF79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364408"/>
    <w:multiLevelType w:val="hybridMultilevel"/>
    <w:tmpl w:val="4DF2B45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Mzc3NbI0NzMyNrZQ0lEKTi0uzszPAykwrAUAIanh2CwAAAA="/>
  </w:docVars>
  <w:rsids>
    <w:rsidRoot w:val="00760363"/>
    <w:rsid w:val="000957E2"/>
    <w:rsid w:val="0019784C"/>
    <w:rsid w:val="0044277D"/>
    <w:rsid w:val="005D348F"/>
    <w:rsid w:val="007131DA"/>
    <w:rsid w:val="00724879"/>
    <w:rsid w:val="00727AA4"/>
    <w:rsid w:val="00760363"/>
    <w:rsid w:val="007C7A7A"/>
    <w:rsid w:val="009754C5"/>
    <w:rsid w:val="00C8632E"/>
    <w:rsid w:val="00E25825"/>
    <w:rsid w:val="00E343DB"/>
    <w:rsid w:val="00E732AD"/>
    <w:rsid w:val="00EA6DFE"/>
    <w:rsid w:val="00EC65E7"/>
    <w:rsid w:val="00F36B8F"/>
    <w:rsid w:val="00F82C59"/>
    <w:rsid w:val="00FE45B4"/>
    <w:rsid w:val="00FF7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637FD6"/>
  <w15:chartTrackingRefBased/>
  <w15:docId w15:val="{9B926DA1-CE88-4118-A95D-4294869BAB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firstLine="72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03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598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4</Words>
  <Characters>812</Characters>
  <Application>Microsoft Office Word</Application>
  <DocSecurity>0</DocSecurity>
  <Lines>11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nywoki Kiteme</dc:creator>
  <cp:keywords/>
  <dc:description/>
  <cp:lastModifiedBy>munywoki Kiteme</cp:lastModifiedBy>
  <cp:revision>2</cp:revision>
  <dcterms:created xsi:type="dcterms:W3CDTF">2023-10-06T19:47:00Z</dcterms:created>
  <dcterms:modified xsi:type="dcterms:W3CDTF">2023-10-06T19:47:00Z</dcterms:modified>
</cp:coreProperties>
</file>